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77981c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0da190aa-8bd5-4543-9f88-32073aac21f1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03c571cc-cca9-4b4b-a58d-62164dbd382f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4:05Z</dcterms:created>
  <dcterms:modified xsi:type="dcterms:W3CDTF">2023-07-17T17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